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9E7FB" w14:textId="576E0385" w:rsidR="00CA2813" w:rsidRPr="00CA2813" w:rsidRDefault="00CA2813" w:rsidP="00CA2813">
      <w:pPr>
        <w:jc w:val="center"/>
        <w:rPr>
          <w:b/>
          <w:sz w:val="28"/>
          <w:szCs w:val="28"/>
        </w:rPr>
      </w:pPr>
      <w:r w:rsidRPr="00CA2813">
        <w:rPr>
          <w:b/>
          <w:sz w:val="28"/>
          <w:szCs w:val="28"/>
        </w:rPr>
        <w:t>Data Chemistry OLCC</w:t>
      </w:r>
      <w:r>
        <w:rPr>
          <w:b/>
          <w:sz w:val="28"/>
          <w:szCs w:val="28"/>
        </w:rPr>
        <w:t xml:space="preserve"> </w:t>
      </w:r>
      <w:r w:rsidRPr="00CA2813">
        <w:rPr>
          <w:b/>
          <w:sz w:val="28"/>
          <w:szCs w:val="28"/>
        </w:rPr>
        <w:t>Proposed Course Content</w:t>
      </w:r>
    </w:p>
    <w:p w14:paraId="7304117D" w14:textId="77777777" w:rsidR="00CA2813" w:rsidRDefault="00CA2813" w:rsidP="00EE5B0B">
      <w:pPr>
        <w:rPr>
          <w:b/>
        </w:rPr>
      </w:pPr>
    </w:p>
    <w:p w14:paraId="0E03BF64" w14:textId="77777777" w:rsidR="00CA2813" w:rsidRDefault="00CA2813" w:rsidP="00EE5B0B">
      <w:pPr>
        <w:rPr>
          <w:b/>
        </w:rPr>
      </w:pPr>
    </w:p>
    <w:p w14:paraId="5AC0956F" w14:textId="1CC2AA18" w:rsidR="00EE5B0B" w:rsidRPr="00FB5B5F" w:rsidRDefault="00EE5B0B" w:rsidP="00EE5B0B">
      <w:pPr>
        <w:rPr>
          <w:b/>
        </w:rPr>
      </w:pPr>
      <w:r>
        <w:rPr>
          <w:b/>
        </w:rPr>
        <w:t>Unit 1:</w:t>
      </w:r>
      <w:r w:rsidRPr="00FB5B5F">
        <w:rPr>
          <w:b/>
        </w:rPr>
        <w:t xml:space="preserve"> </w:t>
      </w:r>
      <w:r>
        <w:rPr>
          <w:b/>
        </w:rPr>
        <w:t>Introduction to Data Chemistry and Course Overview</w:t>
      </w:r>
    </w:p>
    <w:p w14:paraId="78E0D6CB" w14:textId="77777777" w:rsidR="00C4645A" w:rsidRDefault="00C4645A" w:rsidP="00EE5B0B">
      <w:pPr>
        <w:rPr>
          <w:i/>
        </w:rPr>
      </w:pPr>
    </w:p>
    <w:p w14:paraId="293199A5" w14:textId="495910A8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6EE00C01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Review the history of data science.</w:t>
      </w:r>
    </w:p>
    <w:p w14:paraId="243983FE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Review applications of data science in chemistry.</w:t>
      </w:r>
    </w:p>
    <w:p w14:paraId="4D89640A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Review current challenges and unsolved issues in data chemistry.</w:t>
      </w:r>
    </w:p>
    <w:p w14:paraId="2ACFB963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Provide an overview of the course.</w:t>
      </w:r>
    </w:p>
    <w:p w14:paraId="7E07D810" w14:textId="77777777" w:rsidR="00EE5B0B" w:rsidRPr="00FB5B5F" w:rsidRDefault="00EE5B0B" w:rsidP="00EE5B0B">
      <w:pPr>
        <w:rPr>
          <w:i/>
        </w:rPr>
      </w:pPr>
      <w:r>
        <w:rPr>
          <w:i/>
        </w:rPr>
        <w:t>Activities</w:t>
      </w:r>
      <w:r w:rsidRPr="00FB5B5F">
        <w:rPr>
          <w:i/>
        </w:rPr>
        <w:t>:</w:t>
      </w:r>
    </w:p>
    <w:p w14:paraId="0DF8DA7F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Complete the interactive PubChem training course developed by the National Library of Medicine (</w:t>
      </w:r>
      <w:hyperlink r:id="rId5" w:history="1">
        <w:r w:rsidRPr="009D5D8D">
          <w:rPr>
            <w:rStyle w:val="Hyperlink"/>
          </w:rPr>
          <w:t>https://www.nlm.nih.gov/oet/ed/pubchem/tutorial/index.html</w:t>
        </w:r>
      </w:hyperlink>
      <w:r>
        <w:t>).</w:t>
      </w:r>
    </w:p>
    <w:p w14:paraId="1EE2F735" w14:textId="045A1ADF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Complete Jupyter notebooks that cover basic Python programming topics (data types, variables, conditions, loops</w:t>
      </w:r>
      <w:r w:rsidR="00C4645A">
        <w:t>, etc.</w:t>
      </w:r>
      <w:r>
        <w:t>)</w:t>
      </w:r>
      <w:r w:rsidR="00C4645A">
        <w:t>.</w:t>
      </w:r>
    </w:p>
    <w:p w14:paraId="04326128" w14:textId="77777777" w:rsidR="00EE5B0B" w:rsidRDefault="00EE5B0B" w:rsidP="00EE5B0B">
      <w:pPr>
        <w:rPr>
          <w:i/>
          <w:iCs/>
        </w:rPr>
      </w:pPr>
      <w:r w:rsidRPr="00A21D24">
        <w:rPr>
          <w:i/>
          <w:iCs/>
        </w:rPr>
        <w:t>Materials</w:t>
      </w:r>
      <w:r>
        <w:rPr>
          <w:i/>
          <w:iCs/>
        </w:rPr>
        <w:t>:</w:t>
      </w:r>
    </w:p>
    <w:p w14:paraId="1BC5F827" w14:textId="77777777" w:rsidR="00EE5B0B" w:rsidRPr="00A21D24" w:rsidRDefault="00EE5B0B" w:rsidP="00EE5B0B">
      <w:pPr>
        <w:pStyle w:val="ListParagraph"/>
        <w:numPr>
          <w:ilvl w:val="0"/>
          <w:numId w:val="3"/>
        </w:numPr>
        <w:spacing w:after="160" w:line="259" w:lineRule="auto"/>
        <w:rPr>
          <w:i/>
          <w:iCs/>
        </w:rPr>
      </w:pPr>
      <w:r>
        <w:t>An introductory material will be written based on the previous OLCC materials available at LibreTexts:</w:t>
      </w:r>
    </w:p>
    <w:p w14:paraId="14CDA1A0" w14:textId="77777777" w:rsidR="00EE5B0B" w:rsidRPr="00A21D24" w:rsidRDefault="00187F6F" w:rsidP="00EE5B0B">
      <w:pPr>
        <w:pStyle w:val="ListParagraph"/>
        <w:numPr>
          <w:ilvl w:val="1"/>
          <w:numId w:val="3"/>
        </w:numPr>
        <w:spacing w:after="160" w:line="259" w:lineRule="auto"/>
        <w:ind w:left="1080"/>
        <w:rPr>
          <w:i/>
          <w:iCs/>
        </w:rPr>
      </w:pPr>
      <w:hyperlink r:id="rId6" w:history="1">
        <w:r w:rsidR="00EE5B0B" w:rsidRPr="00CB3B34">
          <w:rPr>
            <w:rStyle w:val="Hyperlink"/>
          </w:rPr>
          <w:t>https://chem.libretexts.org/Courses/University_of_Arkansas_Little_Rock/ChemInformatics_(2017)%3A_Chem_4399_5399/1.1%3A_Introduction_to_Cheminformatics</w:t>
        </w:r>
      </w:hyperlink>
    </w:p>
    <w:p w14:paraId="2FBE261B" w14:textId="77777777" w:rsidR="00EE5B0B" w:rsidRPr="00A21D24" w:rsidRDefault="00187F6F" w:rsidP="00EE5B0B">
      <w:pPr>
        <w:pStyle w:val="ListParagraph"/>
        <w:numPr>
          <w:ilvl w:val="1"/>
          <w:numId w:val="3"/>
        </w:numPr>
        <w:spacing w:after="160" w:line="259" w:lineRule="auto"/>
        <w:ind w:left="1080"/>
        <w:rPr>
          <w:i/>
          <w:iCs/>
        </w:rPr>
      </w:pPr>
      <w:hyperlink r:id="rId7" w:history="1">
        <w:r w:rsidR="00EE5B0B" w:rsidRPr="00CB3B34">
          <w:rPr>
            <w:rStyle w:val="Hyperlink"/>
          </w:rPr>
          <w:t>https://chem.libretexts.org/Courses/Intercollegiate_Courses/Cheminformatics/01%3A_Introduction/1.01%3A_Introduction</w:t>
        </w:r>
      </w:hyperlink>
    </w:p>
    <w:p w14:paraId="2CC8AF61" w14:textId="77777777" w:rsidR="00EE5B0B" w:rsidRPr="00A21D24" w:rsidRDefault="00187F6F" w:rsidP="00EE5B0B">
      <w:pPr>
        <w:pStyle w:val="ListParagraph"/>
        <w:numPr>
          <w:ilvl w:val="1"/>
          <w:numId w:val="3"/>
        </w:numPr>
        <w:spacing w:after="160" w:line="259" w:lineRule="auto"/>
        <w:ind w:left="1080"/>
        <w:rPr>
          <w:i/>
          <w:iCs/>
        </w:rPr>
      </w:pPr>
      <w:hyperlink r:id="rId8" w:history="1">
        <w:r w:rsidR="00EE5B0B" w:rsidRPr="00CB3B34">
          <w:rPr>
            <w:rStyle w:val="Hyperlink"/>
          </w:rPr>
          <w:t>https://chem.libretexts.org/Courses/Intercollegiate_Courses/Cheminformatics/01%3A_Introduction/1.02%3A_Brief_History_of_Cheminformatics</w:t>
        </w:r>
      </w:hyperlink>
    </w:p>
    <w:p w14:paraId="29FCE05A" w14:textId="77777777" w:rsidR="00EE5B0B" w:rsidRDefault="00187F6F" w:rsidP="00EE5B0B">
      <w:pPr>
        <w:pStyle w:val="ListParagraph"/>
        <w:numPr>
          <w:ilvl w:val="1"/>
          <w:numId w:val="3"/>
        </w:numPr>
        <w:spacing w:after="160" w:line="259" w:lineRule="auto"/>
        <w:ind w:left="1080"/>
        <w:rPr>
          <w:i/>
          <w:iCs/>
        </w:rPr>
      </w:pPr>
      <w:hyperlink r:id="rId9" w:history="1">
        <w:r w:rsidR="00EE5B0B" w:rsidRPr="00CB3B34">
          <w:rPr>
            <w:rStyle w:val="Hyperlink"/>
          </w:rPr>
          <w:t>https://chem.libretexts.org/Courses/Intercollegiate_Courses/Cheminformatics/01%3A_Introduction/1.03%3A_Introduction_to_Data_and_Databases</w:t>
        </w:r>
      </w:hyperlink>
      <w:r w:rsidR="00EE5B0B">
        <w:br/>
      </w:r>
    </w:p>
    <w:p w14:paraId="7A1A7B25" w14:textId="77777777" w:rsidR="00C4645A" w:rsidRPr="00C4645A" w:rsidRDefault="00C4645A" w:rsidP="00C4645A">
      <w:pPr>
        <w:spacing w:after="160" w:line="259" w:lineRule="auto"/>
        <w:rPr>
          <w:i/>
          <w:iCs/>
        </w:rPr>
      </w:pPr>
    </w:p>
    <w:p w14:paraId="65379471" w14:textId="4B62A618" w:rsidR="00EE5B0B" w:rsidRPr="00FB5B5F" w:rsidRDefault="00EE5B0B" w:rsidP="00EE5B0B">
      <w:pPr>
        <w:rPr>
          <w:b/>
        </w:rPr>
      </w:pPr>
      <w:r>
        <w:rPr>
          <w:b/>
        </w:rPr>
        <w:t>Unit 2:</w:t>
      </w:r>
      <w:r w:rsidRPr="00FB5B5F">
        <w:rPr>
          <w:b/>
        </w:rPr>
        <w:t xml:space="preserve"> </w:t>
      </w:r>
      <w:r>
        <w:rPr>
          <w:b/>
        </w:rPr>
        <w:t>Understanding Public Chemical Databases</w:t>
      </w:r>
    </w:p>
    <w:p w14:paraId="3F046B64" w14:textId="77777777" w:rsidR="00C4645A" w:rsidRDefault="00C4645A" w:rsidP="00EE5B0B">
      <w:pPr>
        <w:rPr>
          <w:i/>
        </w:rPr>
      </w:pPr>
    </w:p>
    <w:p w14:paraId="20469249" w14:textId="228AB9BE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4E66CF30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Review private and public chemistry databases developed for various purposes (e.g., Chemical Abstract Service &amp; SciFinder, PubChem, PDB, DrugBank, and many others.)  </w:t>
      </w:r>
    </w:p>
    <w:p w14:paraId="59274804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Review the roles of public databases in “open” science and big data era.</w:t>
      </w:r>
    </w:p>
    <w:p w14:paraId="5302AAA7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Describe data organization in PubChem.</w:t>
      </w:r>
    </w:p>
    <w:p w14:paraId="2859A368" w14:textId="21C7AD8F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Review information available in PubChem</w:t>
      </w:r>
      <w:r w:rsidR="00C4645A">
        <w:t>.</w:t>
      </w:r>
    </w:p>
    <w:p w14:paraId="579CBA92" w14:textId="77777777" w:rsidR="00EE5B0B" w:rsidRPr="00FB5B5F" w:rsidRDefault="00EE5B0B" w:rsidP="00EE5B0B">
      <w:pPr>
        <w:rPr>
          <w:i/>
        </w:rPr>
      </w:pPr>
      <w:r>
        <w:rPr>
          <w:i/>
        </w:rPr>
        <w:t>Activities</w:t>
      </w:r>
      <w:r w:rsidRPr="00FB5B5F">
        <w:rPr>
          <w:i/>
        </w:rPr>
        <w:t>:</w:t>
      </w:r>
    </w:p>
    <w:p w14:paraId="32AE6142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Complete the PubChem tutorial published in Current Protocols (</w:t>
      </w:r>
      <w:r>
        <w:rPr>
          <w:rFonts w:hint="eastAsia"/>
        </w:rPr>
        <w:t>(</w:t>
      </w:r>
      <w:hyperlink r:id="rId10" w:history="1">
        <w:r w:rsidRPr="000A53BC">
          <w:rPr>
            <w:rStyle w:val="Hyperlink"/>
          </w:rPr>
          <w:t>https://doi.org/10.1002/cpz1.217</w:t>
        </w:r>
      </w:hyperlink>
      <w:r>
        <w:rPr>
          <w:rFonts w:hint="eastAsia"/>
        </w:rPr>
        <w:t>)</w:t>
      </w:r>
      <w:r>
        <w:t>. The protocols in this tutorial will provide an overview of search and retrieval using PubChem, which will be covered in Units 3 and 4.</w:t>
      </w:r>
    </w:p>
    <w:p w14:paraId="66D6023B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Complete Jupyter notebooks that cover data visualization using the PubChem Element data.</w:t>
      </w:r>
    </w:p>
    <w:p w14:paraId="3B2088CC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Learn technical aspects of PubChem.</w:t>
      </w:r>
    </w:p>
    <w:p w14:paraId="6A2CBB25" w14:textId="77777777" w:rsidR="00EE5B0B" w:rsidRDefault="00EE5B0B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r>
        <w:t>Data organization in PubChem: What are PubChem substances and compounds?</w:t>
      </w:r>
    </w:p>
    <w:p w14:paraId="51146DC1" w14:textId="77777777" w:rsidR="00EE5B0B" w:rsidRDefault="00EE5B0B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r>
        <w:lastRenderedPageBreak/>
        <w:t>PubChem Data Source page.</w:t>
      </w:r>
    </w:p>
    <w:p w14:paraId="17C373DC" w14:textId="77777777" w:rsidR="00EE5B0B" w:rsidRDefault="00EE5B0B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r>
        <w:t>“Versioning” in PubChem data.</w:t>
      </w:r>
    </w:p>
    <w:p w14:paraId="4040843B" w14:textId="77777777" w:rsidR="00EE5B0B" w:rsidRDefault="00EE5B0B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r>
        <w:t>Live and non-live records in PubChem: PubChem records can be live, dead, and resurrected.</w:t>
      </w:r>
    </w:p>
    <w:p w14:paraId="061DA5F3" w14:textId="77777777" w:rsidR="00EE5B0B" w:rsidRDefault="00EE5B0B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r>
        <w:t>Legacy records in PubChem</w:t>
      </w:r>
    </w:p>
    <w:p w14:paraId="3A741EF0" w14:textId="77777777" w:rsidR="00EE5B0B" w:rsidRDefault="00EE5B0B" w:rsidP="00EE5B0B">
      <w:pPr>
        <w:rPr>
          <w:i/>
          <w:iCs/>
        </w:rPr>
      </w:pPr>
      <w:r w:rsidRPr="00ED7ED4">
        <w:rPr>
          <w:i/>
          <w:iCs/>
        </w:rPr>
        <w:t>Materials</w:t>
      </w:r>
      <w:r>
        <w:rPr>
          <w:i/>
          <w:iCs/>
        </w:rPr>
        <w:t>:</w:t>
      </w:r>
    </w:p>
    <w:p w14:paraId="13D3B7DB" w14:textId="77777777" w:rsidR="00EE5B0B" w:rsidRPr="00ED7ED4" w:rsidRDefault="00EE5B0B" w:rsidP="00EE5B0B">
      <w:pPr>
        <w:pStyle w:val="ListParagraph"/>
        <w:numPr>
          <w:ilvl w:val="0"/>
          <w:numId w:val="2"/>
        </w:numPr>
        <w:spacing w:after="160" w:line="259" w:lineRule="auto"/>
        <w:rPr>
          <w:i/>
          <w:iCs/>
        </w:rPr>
      </w:pPr>
      <w:r>
        <w:t>The existing materials will be used with some updated content.</w:t>
      </w:r>
    </w:p>
    <w:p w14:paraId="3C40F7CB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hyperlink r:id="rId11" w:history="1">
        <w:r w:rsidR="00EE5B0B" w:rsidRPr="00CB3B34">
          <w:rPr>
            <w:rStyle w:val="Hyperlink"/>
          </w:rPr>
          <w:t>https://chem.libretexts.org/Courses/University_of_Arkansas_Little_Rock/ChemInformatics_(2017)%3A_Chem_4399_5399/4%3A_Understanding_Public_Chemical_Databases</w:t>
        </w:r>
      </w:hyperlink>
    </w:p>
    <w:p w14:paraId="236EF92B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hyperlink r:id="rId12" w:history="1">
        <w:r w:rsidR="00EE5B0B" w:rsidRPr="00CB3B34">
          <w:rPr>
            <w:rStyle w:val="Hyperlink"/>
          </w:rPr>
          <w:t>https://chem.libretexts.org/Courses/Intercollegiate_Courses/Cheminformatics/03%3A_Database_Resources_in_Cheminformatics</w:t>
        </w:r>
      </w:hyperlink>
      <w:r w:rsidR="00EE5B0B">
        <w:br/>
      </w:r>
    </w:p>
    <w:p w14:paraId="5377D6C1" w14:textId="77777777" w:rsidR="00C4645A" w:rsidRDefault="00C4645A" w:rsidP="00C4645A">
      <w:pPr>
        <w:spacing w:after="160" w:line="259" w:lineRule="auto"/>
      </w:pPr>
    </w:p>
    <w:p w14:paraId="7359B8F7" w14:textId="77777777" w:rsidR="00EE5B0B" w:rsidRPr="00FB5B5F" w:rsidRDefault="00EE5B0B" w:rsidP="00EE5B0B">
      <w:pPr>
        <w:rPr>
          <w:b/>
        </w:rPr>
      </w:pPr>
      <w:r>
        <w:rPr>
          <w:b/>
        </w:rPr>
        <w:t>Unit 3:</w:t>
      </w:r>
      <w:r w:rsidRPr="00FB5B5F">
        <w:rPr>
          <w:b/>
        </w:rPr>
        <w:t xml:space="preserve"> </w:t>
      </w:r>
      <w:r>
        <w:rPr>
          <w:b/>
        </w:rPr>
        <w:t>Chemical Representations</w:t>
      </w:r>
    </w:p>
    <w:p w14:paraId="274DB129" w14:textId="77777777" w:rsidR="00C4645A" w:rsidRDefault="00C4645A" w:rsidP="00EE5B0B">
      <w:pPr>
        <w:rPr>
          <w:i/>
        </w:rPr>
      </w:pPr>
    </w:p>
    <w:p w14:paraId="5419CD79" w14:textId="0A743624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7CEC6A9A" w14:textId="355F3D71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Review various chemical names used for representing small molecules, including common names, systematics names, brand names, and </w:t>
      </w:r>
      <w:r w:rsidR="00C4645A">
        <w:t>international non-proprietary names (</w:t>
      </w:r>
      <w:r>
        <w:t>INN</w:t>
      </w:r>
      <w:r w:rsidR="00C4645A">
        <w:t>)</w:t>
      </w:r>
      <w:r>
        <w:t>.</w:t>
      </w:r>
    </w:p>
    <w:p w14:paraId="14C2995F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Learn how to represent small molecules using line notations such as SMILES, SMARTS, InChI, and InChIKeys.</w:t>
      </w:r>
    </w:p>
    <w:p w14:paraId="08829C12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Understand the limitations of commonly used chemical representations.</w:t>
      </w:r>
    </w:p>
    <w:p w14:paraId="15AA07C1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Review issues with interchangeability between chemical representations and its impact on data integration between different sources.</w:t>
      </w:r>
    </w:p>
    <w:p w14:paraId="36F826D8" w14:textId="77777777" w:rsidR="00EE5B0B" w:rsidRPr="00FB5B5F" w:rsidRDefault="00EE5B0B" w:rsidP="00EE5B0B">
      <w:pPr>
        <w:rPr>
          <w:i/>
        </w:rPr>
      </w:pPr>
      <w:r>
        <w:rPr>
          <w:i/>
        </w:rPr>
        <w:t>Activities</w:t>
      </w:r>
    </w:p>
    <w:p w14:paraId="68F6FAFE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Search PubChem (and a few other public databases) interactively using various types of queries including chemical names and chemical line notations (including SMILES, SMARTS, InChI, InChIKey).</w:t>
      </w:r>
    </w:p>
    <w:p w14:paraId="6607C9E6" w14:textId="573083DB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No programming topics for this week.  Students who do not have strong programming skills will use this week as a makeup time.</w:t>
      </w:r>
    </w:p>
    <w:p w14:paraId="53D95E69" w14:textId="77777777" w:rsidR="00EE5B0B" w:rsidRDefault="00EE5B0B" w:rsidP="00EE5B0B">
      <w:pPr>
        <w:rPr>
          <w:i/>
          <w:iCs/>
        </w:rPr>
      </w:pPr>
      <w:r w:rsidRPr="00ED7ED4">
        <w:rPr>
          <w:i/>
          <w:iCs/>
        </w:rPr>
        <w:t>Materials</w:t>
      </w:r>
      <w:r>
        <w:rPr>
          <w:i/>
          <w:iCs/>
        </w:rPr>
        <w:t>:</w:t>
      </w:r>
    </w:p>
    <w:p w14:paraId="5507C486" w14:textId="77777777" w:rsidR="00EE5B0B" w:rsidRPr="00ED7ED4" w:rsidRDefault="00EE5B0B" w:rsidP="00EE5B0B">
      <w:pPr>
        <w:pStyle w:val="ListParagraph"/>
        <w:numPr>
          <w:ilvl w:val="0"/>
          <w:numId w:val="2"/>
        </w:numPr>
        <w:spacing w:after="160" w:line="259" w:lineRule="auto"/>
        <w:rPr>
          <w:i/>
          <w:iCs/>
        </w:rPr>
      </w:pPr>
      <w:r>
        <w:t>The existing materials will be used after minimal changes.</w:t>
      </w:r>
    </w:p>
    <w:p w14:paraId="260B357A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hyperlink r:id="rId13" w:history="1">
        <w:r w:rsidR="00EE5B0B" w:rsidRPr="00CB3B34">
          <w:rPr>
            <w:rStyle w:val="Hyperlink"/>
          </w:rPr>
          <w:t>https://chem.libretexts.org/Courses/University_of_Arkansas_Little_Rock/ChemInformatics_(2017)%3A_Chem_4399_5399/2.1%3A_Chemical_Representations_on_Computer_Part_I</w:t>
        </w:r>
      </w:hyperlink>
    </w:p>
    <w:p w14:paraId="170F5946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hyperlink r:id="rId14" w:history="1">
        <w:r w:rsidR="00EE5B0B" w:rsidRPr="00CB3B34">
          <w:rPr>
            <w:rStyle w:val="Hyperlink"/>
          </w:rPr>
          <w:t>https://chem.libretexts.org/Courses/University_of_Arkansas_Little_Rock/ChemInformatics_(2017)%3A_Chem_4399_5399/2.2%3A_Chemical_Representations_on_Computer%3A_Part_II</w:t>
        </w:r>
      </w:hyperlink>
    </w:p>
    <w:p w14:paraId="42E07EA3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hyperlink r:id="rId15" w:history="1">
        <w:r w:rsidR="00EE5B0B" w:rsidRPr="00CB3B34">
          <w:rPr>
            <w:rStyle w:val="Hyperlink"/>
          </w:rPr>
          <w:t>https://chem.libretexts.org/Courses/University_of_Arkansas_Little_Rock/ChemInformatics_(2017)%3A_Chem_4399_5399/2.3%3A_Chemical_Representations_on_Computer%3A_Part_III</w:t>
        </w:r>
      </w:hyperlink>
    </w:p>
    <w:p w14:paraId="39671380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  <w:ind w:left="1080"/>
      </w:pPr>
      <w:hyperlink r:id="rId16" w:history="1">
        <w:r w:rsidR="00EE5B0B" w:rsidRPr="00CB3B34">
          <w:rPr>
            <w:rStyle w:val="Hyperlink"/>
          </w:rPr>
          <w:t>https://chem.libretexts.org/Courses/Intercollegiate_Courses/Cheminformatics/02%3A_Representing_Small_Molecules_on_Computers</w:t>
        </w:r>
      </w:hyperlink>
    </w:p>
    <w:p w14:paraId="07C3F03E" w14:textId="77777777" w:rsidR="00C4645A" w:rsidRDefault="00C4645A" w:rsidP="00C4645A">
      <w:pPr>
        <w:spacing w:after="160" w:line="259" w:lineRule="auto"/>
      </w:pPr>
    </w:p>
    <w:p w14:paraId="0020B75C" w14:textId="77777777" w:rsidR="00C4645A" w:rsidRDefault="00C4645A" w:rsidP="00C4645A">
      <w:pPr>
        <w:spacing w:after="160" w:line="259" w:lineRule="auto"/>
      </w:pPr>
    </w:p>
    <w:p w14:paraId="4263D8A3" w14:textId="0226F1D5" w:rsidR="00EE5B0B" w:rsidRPr="00FB5B5F" w:rsidRDefault="00EE5B0B" w:rsidP="00EE5B0B">
      <w:pPr>
        <w:rPr>
          <w:b/>
        </w:rPr>
      </w:pPr>
      <w:r>
        <w:rPr>
          <w:b/>
        </w:rPr>
        <w:t>Unit 4:</w:t>
      </w:r>
      <w:r w:rsidRPr="00FB5B5F">
        <w:rPr>
          <w:b/>
        </w:rPr>
        <w:t xml:space="preserve"> </w:t>
      </w:r>
      <w:r>
        <w:rPr>
          <w:b/>
        </w:rPr>
        <w:t>Searching chemical databases</w:t>
      </w:r>
    </w:p>
    <w:p w14:paraId="59C48BB0" w14:textId="77777777" w:rsidR="00C4645A" w:rsidRDefault="00C4645A" w:rsidP="00EE5B0B">
      <w:pPr>
        <w:rPr>
          <w:i/>
        </w:rPr>
      </w:pPr>
    </w:p>
    <w:p w14:paraId="0B7AB577" w14:textId="2B182EB4" w:rsidR="00EE5B0B" w:rsidRDefault="00EE5B0B" w:rsidP="00EE5B0B">
      <w:r w:rsidRPr="00FB5B5F">
        <w:rPr>
          <w:i/>
        </w:rPr>
        <w:t>Objectives:</w:t>
      </w:r>
    </w:p>
    <w:p w14:paraId="7D905E4F" w14:textId="7F8FBE6D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Understand diverse contexts of chemical “identity” (different tautomeric states, stereochemistry, salt forms, </w:t>
      </w:r>
      <w:r w:rsidR="00C4645A">
        <w:t>etc.</w:t>
      </w:r>
      <w:r>
        <w:t>).</w:t>
      </w:r>
    </w:p>
    <w:p w14:paraId="6F37CCFE" w14:textId="402B8199" w:rsidR="00EE5B0B" w:rsidRDefault="00C4645A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Understand the concept of 2-D and 3-D molecular similarity.</w:t>
      </w:r>
    </w:p>
    <w:p w14:paraId="04C9A365" w14:textId="3476F4F4" w:rsidR="00C4645A" w:rsidRDefault="00C4645A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Understand the concept of substructures and superstructures.</w:t>
      </w:r>
    </w:p>
    <w:p w14:paraId="46F612D5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1584C2A2" w14:textId="77777777" w:rsidR="00C4645A" w:rsidRDefault="00C4645A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Perform various types of chemical structure searches including identity, 2-D/3-D similarity, superstructure/substructure searchers.</w:t>
      </w:r>
    </w:p>
    <w:p w14:paraId="693D4D0B" w14:textId="5892DF13" w:rsidR="00EE5B0B" w:rsidRDefault="00C4645A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Learn how to refine previous search results based on molecular properties (such as molecular weight, XLogP, heavy atom counts).</w:t>
      </w:r>
    </w:p>
    <w:p w14:paraId="5E92EAB2" w14:textId="2BFE419C" w:rsidR="00C4645A" w:rsidRDefault="00C4645A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Learn how to perform a complex queries by combining multiple search results using Boolean operators (AND, OR, and NOT)</w:t>
      </w:r>
    </w:p>
    <w:p w14:paraId="2DC8B76F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Retrieve chemicals that belong to a given class using the PubChem Classification Browser.</w:t>
      </w:r>
    </w:p>
    <w:p w14:paraId="0831EA21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Generate an image of the structure of a given chemical using the PubChem imaging service.</w:t>
      </w:r>
    </w:p>
    <w:p w14:paraId="54817BBA" w14:textId="5C7A201B" w:rsidR="00EE5B0B" w:rsidRDefault="00EE5B0B" w:rsidP="00C4645A">
      <w:pPr>
        <w:pStyle w:val="ListParagraph"/>
        <w:numPr>
          <w:ilvl w:val="0"/>
          <w:numId w:val="2"/>
        </w:numPr>
        <w:spacing w:after="160" w:line="259" w:lineRule="auto"/>
      </w:pPr>
      <w:r>
        <w:t>Review how to find chemical information for a given gene, protein, pathway, cell line, or taxon.</w:t>
      </w:r>
    </w:p>
    <w:p w14:paraId="255F1FDE" w14:textId="77777777" w:rsidR="00C4645A" w:rsidRDefault="00C4645A" w:rsidP="00C4645A">
      <w:pPr>
        <w:rPr>
          <w:i/>
          <w:iCs/>
        </w:rPr>
      </w:pPr>
      <w:r w:rsidRPr="00ED7ED4">
        <w:rPr>
          <w:i/>
          <w:iCs/>
        </w:rPr>
        <w:t>Materials</w:t>
      </w:r>
      <w:r>
        <w:rPr>
          <w:i/>
          <w:iCs/>
        </w:rPr>
        <w:t>:</w:t>
      </w:r>
    </w:p>
    <w:p w14:paraId="4D56599F" w14:textId="77777777" w:rsidR="00C4645A" w:rsidRPr="00ED7ED4" w:rsidRDefault="00C4645A" w:rsidP="00C4645A">
      <w:pPr>
        <w:pStyle w:val="ListParagraph"/>
        <w:numPr>
          <w:ilvl w:val="0"/>
          <w:numId w:val="2"/>
        </w:numPr>
        <w:spacing w:after="160" w:line="259" w:lineRule="auto"/>
        <w:rPr>
          <w:i/>
          <w:iCs/>
        </w:rPr>
      </w:pPr>
      <w:r>
        <w:t>The existing materials will be used after minimal changes.</w:t>
      </w:r>
    </w:p>
    <w:p w14:paraId="06746F02" w14:textId="5E387E78" w:rsidR="00EE5B0B" w:rsidRDefault="00C4645A" w:rsidP="00C4645A">
      <w:pPr>
        <w:pStyle w:val="ListParagraph"/>
        <w:numPr>
          <w:ilvl w:val="1"/>
          <w:numId w:val="2"/>
        </w:numPr>
        <w:spacing w:after="160" w:line="259" w:lineRule="auto"/>
      </w:pPr>
      <w:hyperlink r:id="rId17" w:history="1">
        <w:r w:rsidRPr="005D342B">
          <w:rPr>
            <w:rStyle w:val="Hyperlink"/>
          </w:rPr>
          <w:t>https://chem.libretexts.org/Courses/Intercollegiate_Courses/Cheminformatics/04%3A_Searching_Databases_for_Chemical_Information</w:t>
        </w:r>
      </w:hyperlink>
    </w:p>
    <w:p w14:paraId="4949F057" w14:textId="77777777" w:rsidR="00C4645A" w:rsidRDefault="00C4645A" w:rsidP="00C4645A">
      <w:pPr>
        <w:spacing w:after="160" w:line="259" w:lineRule="auto"/>
      </w:pPr>
    </w:p>
    <w:p w14:paraId="3BD34A70" w14:textId="77777777" w:rsidR="00EE5B0B" w:rsidRPr="00FB5B5F" w:rsidRDefault="00EE5B0B" w:rsidP="00EE5B0B">
      <w:pPr>
        <w:rPr>
          <w:b/>
        </w:rPr>
      </w:pPr>
      <w:r>
        <w:rPr>
          <w:b/>
        </w:rPr>
        <w:t>Unit 5:</w:t>
      </w:r>
      <w:r w:rsidRPr="00FB5B5F">
        <w:rPr>
          <w:b/>
        </w:rPr>
        <w:t xml:space="preserve"> </w:t>
      </w:r>
      <w:r>
        <w:rPr>
          <w:b/>
        </w:rPr>
        <w:t>Exploratory Data Analysis of PubChem BioAssay Data</w:t>
      </w:r>
    </w:p>
    <w:p w14:paraId="33DB72B2" w14:textId="77777777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04CBDF80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various types of quantitative measures of bioactivity of chemicals (e.g., IC50, EC50, Ki &amp; Kd).</w:t>
      </w:r>
    </w:p>
    <w:p w14:paraId="1C49D3E5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the heterogeneity of bioactivity data in PubChem.</w:t>
      </w:r>
    </w:p>
    <w:p w14:paraId="5752B9FA" w14:textId="3C7A58DF" w:rsidR="00EE5B0B" w:rsidRDefault="00C4645A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the stages of biological assay experiments.</w:t>
      </w:r>
    </w:p>
    <w:p w14:paraId="1BB59818" w14:textId="77777777" w:rsidR="00EE5B0B" w:rsidRPr="00FB5B5F" w:rsidRDefault="00EE5B0B" w:rsidP="00EE5B0B">
      <w:pPr>
        <w:rPr>
          <w:i/>
        </w:rPr>
      </w:pPr>
      <w:r>
        <w:rPr>
          <w:i/>
        </w:rPr>
        <w:t>Activities</w:t>
      </w:r>
      <w:r w:rsidRPr="00FB5B5F">
        <w:rPr>
          <w:i/>
        </w:rPr>
        <w:t>:</w:t>
      </w:r>
    </w:p>
    <w:p w14:paraId="20989641" w14:textId="6F37DDDC" w:rsidR="00EE5B0B" w:rsidRDefault="00C4645A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Learn how to</w:t>
      </w:r>
      <w:r w:rsidR="00EE5B0B">
        <w:t xml:space="preserve"> bioactivity data for small molecules tested in assays archived in PubChem.</w:t>
      </w:r>
    </w:p>
    <w:p w14:paraId="18C904AC" w14:textId="586E5044" w:rsidR="00EE5B0B" w:rsidRDefault="00C4645A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Write a python script to compute descriptive statistics (e.g., mean, median, mode, standard deviation, minimum, maximum, etc.) for the bioactivity data downloaded from PubChem.</w:t>
      </w:r>
    </w:p>
    <w:p w14:paraId="11807856" w14:textId="77777777" w:rsidR="00C4645A" w:rsidRDefault="00C4645A" w:rsidP="00C4645A">
      <w:pPr>
        <w:rPr>
          <w:i/>
          <w:iCs/>
        </w:rPr>
      </w:pPr>
      <w:r w:rsidRPr="00ED7ED4">
        <w:rPr>
          <w:i/>
          <w:iCs/>
        </w:rPr>
        <w:t>Materials</w:t>
      </w:r>
      <w:r>
        <w:rPr>
          <w:i/>
          <w:iCs/>
        </w:rPr>
        <w:t>:</w:t>
      </w:r>
    </w:p>
    <w:p w14:paraId="0895487F" w14:textId="49CE7D1F" w:rsidR="00C4645A" w:rsidRPr="00ED7ED4" w:rsidRDefault="00C4645A" w:rsidP="00C4645A">
      <w:pPr>
        <w:pStyle w:val="ListParagraph"/>
        <w:numPr>
          <w:ilvl w:val="0"/>
          <w:numId w:val="2"/>
        </w:numPr>
        <w:spacing w:after="160" w:line="259" w:lineRule="auto"/>
        <w:rPr>
          <w:i/>
          <w:iCs/>
        </w:rPr>
      </w:pPr>
      <w:r>
        <w:t>New materials will be created from scratch.</w:t>
      </w:r>
    </w:p>
    <w:p w14:paraId="5EAE99EE" w14:textId="77777777" w:rsidR="00C4645A" w:rsidRDefault="00C4645A" w:rsidP="00C4645A">
      <w:pPr>
        <w:spacing w:after="160" w:line="259" w:lineRule="auto"/>
      </w:pPr>
    </w:p>
    <w:p w14:paraId="035A2E0B" w14:textId="77777777" w:rsidR="00EE5B0B" w:rsidRDefault="00EE5B0B" w:rsidP="00C4645A"/>
    <w:p w14:paraId="35A510D2" w14:textId="77777777" w:rsidR="00EE5B0B" w:rsidRPr="00FB5B5F" w:rsidRDefault="00EE5B0B" w:rsidP="00C4645A">
      <w:pPr>
        <w:keepNext/>
        <w:rPr>
          <w:b/>
        </w:rPr>
      </w:pPr>
      <w:r>
        <w:rPr>
          <w:b/>
        </w:rPr>
        <w:t>Unit 6:</w:t>
      </w:r>
      <w:r w:rsidRPr="00FB5B5F">
        <w:rPr>
          <w:b/>
        </w:rPr>
        <w:t xml:space="preserve"> </w:t>
      </w:r>
      <w:r>
        <w:rPr>
          <w:b/>
        </w:rPr>
        <w:t>Building an Interactive Dashboard using Tableau</w:t>
      </w:r>
    </w:p>
    <w:p w14:paraId="1F200CB9" w14:textId="77777777" w:rsidR="00C4645A" w:rsidRDefault="00C4645A" w:rsidP="00C4645A">
      <w:pPr>
        <w:keepNext/>
        <w:rPr>
          <w:i/>
        </w:rPr>
      </w:pPr>
    </w:p>
    <w:p w14:paraId="1883244E" w14:textId="61E16657" w:rsidR="00EE5B0B" w:rsidRPr="00FB5B5F" w:rsidRDefault="00EE5B0B" w:rsidP="00C4645A">
      <w:pPr>
        <w:keepNext/>
        <w:rPr>
          <w:i/>
        </w:rPr>
      </w:pPr>
      <w:r w:rsidRPr="00FB5B5F">
        <w:rPr>
          <w:i/>
        </w:rPr>
        <w:t>Objectives:</w:t>
      </w:r>
    </w:p>
    <w:p w14:paraId="7A1479E8" w14:textId="77777777" w:rsidR="00EE5B0B" w:rsidRDefault="00EE5B0B" w:rsidP="00C4645A">
      <w:pPr>
        <w:pStyle w:val="ListParagraph"/>
        <w:keepNext/>
        <w:numPr>
          <w:ilvl w:val="0"/>
          <w:numId w:val="1"/>
        </w:numPr>
        <w:spacing w:after="160" w:line="259" w:lineRule="auto"/>
      </w:pPr>
      <w:r>
        <w:t>Build an interactive dashboard that visualizes bioactivity data from PubChem.</w:t>
      </w:r>
    </w:p>
    <w:p w14:paraId="7E95B49C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503EC446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Use Tableau (</w:t>
      </w:r>
      <w:hyperlink r:id="rId18" w:history="1">
        <w:r w:rsidRPr="0006615D">
          <w:rPr>
            <w:rStyle w:val="Hyperlink"/>
          </w:rPr>
          <w:t>https://www.tableau.com/</w:t>
        </w:r>
      </w:hyperlink>
      <w:r>
        <w:t>) to create an interactive dashboard that visualizes bioactivity data for a given target.</w:t>
      </w:r>
    </w:p>
    <w:p w14:paraId="12FC9829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Share the created dashboard with others through the Tableau Public website (</w:t>
      </w:r>
      <w:hyperlink r:id="rId19" w:history="1">
        <w:r w:rsidRPr="0006615D">
          <w:rPr>
            <w:rStyle w:val="Hyperlink"/>
          </w:rPr>
          <w:t>https://public.tableau.com/app/discover/</w:t>
        </w:r>
      </w:hyperlink>
      <w:r>
        <w:t>).</w:t>
      </w:r>
    </w:p>
    <w:p w14:paraId="5ADEDBCE" w14:textId="77777777" w:rsidR="00C4645A" w:rsidRDefault="00C4645A" w:rsidP="00C4645A">
      <w:pPr>
        <w:rPr>
          <w:i/>
          <w:iCs/>
        </w:rPr>
      </w:pPr>
      <w:r w:rsidRPr="00ED7ED4">
        <w:rPr>
          <w:i/>
          <w:iCs/>
        </w:rPr>
        <w:t>Materials</w:t>
      </w:r>
      <w:r>
        <w:rPr>
          <w:i/>
          <w:iCs/>
        </w:rPr>
        <w:t>:</w:t>
      </w:r>
    </w:p>
    <w:p w14:paraId="32A35DA1" w14:textId="77777777" w:rsidR="00C4645A" w:rsidRPr="00ED7ED4" w:rsidRDefault="00C4645A" w:rsidP="00C4645A">
      <w:pPr>
        <w:pStyle w:val="ListParagraph"/>
        <w:numPr>
          <w:ilvl w:val="0"/>
          <w:numId w:val="2"/>
        </w:numPr>
        <w:spacing w:after="160" w:line="259" w:lineRule="auto"/>
        <w:rPr>
          <w:i/>
          <w:iCs/>
        </w:rPr>
      </w:pPr>
      <w:r>
        <w:t>New materials will be created from scratch.</w:t>
      </w:r>
    </w:p>
    <w:p w14:paraId="7F66117E" w14:textId="77777777" w:rsidR="00EE5B0B" w:rsidRDefault="00EE5B0B" w:rsidP="00EE5B0B">
      <w:pPr>
        <w:pStyle w:val="ListParagraph"/>
      </w:pPr>
    </w:p>
    <w:p w14:paraId="66A173A8" w14:textId="77777777" w:rsidR="00C4645A" w:rsidRDefault="00C4645A" w:rsidP="00C4645A"/>
    <w:p w14:paraId="09B9FC3F" w14:textId="77777777" w:rsidR="00EE5B0B" w:rsidRPr="00FB5B5F" w:rsidRDefault="00EE5B0B" w:rsidP="00EE5B0B">
      <w:pPr>
        <w:rPr>
          <w:b/>
        </w:rPr>
      </w:pPr>
      <w:r>
        <w:rPr>
          <w:b/>
        </w:rPr>
        <w:t>Unit 7:</w:t>
      </w:r>
      <w:r w:rsidRPr="00FB5B5F">
        <w:rPr>
          <w:b/>
        </w:rPr>
        <w:t xml:space="preserve"> </w:t>
      </w:r>
      <w:r>
        <w:rPr>
          <w:b/>
        </w:rPr>
        <w:t>Quantitative Structure-Activity/Property Analysis (QSAR/QSPR)</w:t>
      </w:r>
    </w:p>
    <w:p w14:paraId="7FCB7D6B" w14:textId="77777777" w:rsidR="00C4645A" w:rsidRDefault="00C4645A" w:rsidP="00EE5B0B">
      <w:pPr>
        <w:rPr>
          <w:i/>
        </w:rPr>
      </w:pPr>
    </w:p>
    <w:p w14:paraId="3F0EBEE6" w14:textId="2E8D5A3C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33BE585E" w14:textId="213E85AB" w:rsidR="00EE5B0B" w:rsidRDefault="00C4645A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what QSAR and QPAR are.</w:t>
      </w:r>
    </w:p>
    <w:p w14:paraId="7C4AEB35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612E3AF3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Write a python script that builds a QSAR model from public data.</w:t>
      </w:r>
    </w:p>
    <w:p w14:paraId="45986F4B" w14:textId="77777777" w:rsidR="00EE5B0B" w:rsidRPr="00FB5B5F" w:rsidRDefault="00EE5B0B" w:rsidP="00EE5B0B">
      <w:pPr>
        <w:rPr>
          <w:i/>
        </w:rPr>
      </w:pPr>
      <w:r>
        <w:rPr>
          <w:i/>
        </w:rPr>
        <w:t>Materials:</w:t>
      </w:r>
    </w:p>
    <w:p w14:paraId="03F2631F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The existing materials available on Libertexts will be used:</w:t>
      </w:r>
    </w:p>
    <w:p w14:paraId="04D14BB2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</w:pPr>
      <w:hyperlink r:id="rId20" w:history="1">
        <w:r w:rsidR="00EE5B0B" w:rsidRPr="005D342B">
          <w:rPr>
            <w:rStyle w:val="Hyperlink"/>
          </w:rPr>
          <w:t>https://chem.libretexts.org/Courses/Intercollegiate_Courses/Cheminformatics/05%3A_5._Quantitative_Structure_Property_Relationships</w:t>
        </w:r>
      </w:hyperlink>
    </w:p>
    <w:p w14:paraId="40271372" w14:textId="77777777" w:rsidR="00C4645A" w:rsidRDefault="00C4645A" w:rsidP="00EE5B0B">
      <w:pPr>
        <w:spacing w:after="160" w:line="259" w:lineRule="auto"/>
      </w:pPr>
    </w:p>
    <w:p w14:paraId="12335B2D" w14:textId="77777777" w:rsidR="00EE5B0B" w:rsidRPr="00FB5B5F" w:rsidRDefault="00EE5B0B" w:rsidP="00EE5B0B">
      <w:pPr>
        <w:rPr>
          <w:b/>
        </w:rPr>
      </w:pPr>
      <w:r>
        <w:rPr>
          <w:b/>
        </w:rPr>
        <w:t>Unit 8:</w:t>
      </w:r>
      <w:r w:rsidRPr="00FB5B5F">
        <w:rPr>
          <w:b/>
        </w:rPr>
        <w:t xml:space="preserve"> </w:t>
      </w:r>
      <w:r>
        <w:rPr>
          <w:b/>
        </w:rPr>
        <w:t>Molecular Similarity</w:t>
      </w:r>
    </w:p>
    <w:p w14:paraId="1A0888C1" w14:textId="77777777" w:rsidR="00C4645A" w:rsidRDefault="00C4645A" w:rsidP="00EE5B0B">
      <w:pPr>
        <w:rPr>
          <w:i/>
        </w:rPr>
      </w:pPr>
    </w:p>
    <w:p w14:paraId="573D876A" w14:textId="3C9778F8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6E80E4F1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what molecular fingerprints are.</w:t>
      </w:r>
    </w:p>
    <w:p w14:paraId="61DBDFEB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the pros and cons of the structural keys and hashed fingerprints.</w:t>
      </w:r>
    </w:p>
    <w:p w14:paraId="4B2A29A4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the similarity metrics used to quantify structural similarity between molecules.</w:t>
      </w:r>
    </w:p>
    <w:p w14:paraId="2B8C484E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3FBE9601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Write a python script that tests molecular fingerprints and similarity coefficients.</w:t>
      </w:r>
    </w:p>
    <w:p w14:paraId="0D8D6AA6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Perform 2-D and 3-D similarity searches to find structurally similar molecules for a given query (revisiting the topic covered in Unit 4).</w:t>
      </w:r>
    </w:p>
    <w:p w14:paraId="05412452" w14:textId="77777777" w:rsidR="00EE5B0B" w:rsidRPr="00FB5B5F" w:rsidRDefault="00EE5B0B" w:rsidP="00EE5B0B">
      <w:pPr>
        <w:rPr>
          <w:i/>
        </w:rPr>
      </w:pPr>
      <w:r>
        <w:rPr>
          <w:i/>
        </w:rPr>
        <w:t>Materials:</w:t>
      </w:r>
    </w:p>
    <w:p w14:paraId="2F1B123D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The existing materials available on Libertexts will be used:</w:t>
      </w:r>
    </w:p>
    <w:p w14:paraId="3C978DB2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</w:pPr>
      <w:hyperlink r:id="rId21" w:history="1">
        <w:r w:rsidR="00EE5B0B" w:rsidRPr="005D342B">
          <w:rPr>
            <w:rStyle w:val="Hyperlink"/>
          </w:rPr>
          <w:t>https://chem.libretexts.org/Courses/Intercollegiate_Courses/Cheminformatics/06%3A_Molecular_Similarity</w:t>
        </w:r>
      </w:hyperlink>
    </w:p>
    <w:p w14:paraId="1D23AFD8" w14:textId="77777777" w:rsidR="00EE5B0B" w:rsidRDefault="00EE5B0B" w:rsidP="00EE5B0B">
      <w:pPr>
        <w:spacing w:after="160" w:line="259" w:lineRule="auto"/>
      </w:pPr>
    </w:p>
    <w:p w14:paraId="7D1DC490" w14:textId="77777777" w:rsidR="00EE5B0B" w:rsidRPr="00FB5B5F" w:rsidRDefault="00EE5B0B" w:rsidP="00C4645A">
      <w:pPr>
        <w:keepNext/>
        <w:rPr>
          <w:b/>
        </w:rPr>
      </w:pPr>
      <w:r>
        <w:rPr>
          <w:b/>
        </w:rPr>
        <w:lastRenderedPageBreak/>
        <w:t>Unit 9:</w:t>
      </w:r>
      <w:r w:rsidRPr="00FB5B5F">
        <w:rPr>
          <w:b/>
        </w:rPr>
        <w:t xml:space="preserve"> </w:t>
      </w:r>
      <w:r>
        <w:rPr>
          <w:b/>
        </w:rPr>
        <w:t>Computer-Aided Drug Discovery and Design</w:t>
      </w:r>
    </w:p>
    <w:p w14:paraId="1C79CFBD" w14:textId="77777777" w:rsidR="00C4645A" w:rsidRDefault="00C4645A" w:rsidP="00C4645A">
      <w:pPr>
        <w:keepNext/>
        <w:rPr>
          <w:i/>
        </w:rPr>
      </w:pPr>
    </w:p>
    <w:p w14:paraId="7A0AB302" w14:textId="203E98D4" w:rsidR="00EE5B0B" w:rsidRPr="00FB5B5F" w:rsidRDefault="00EE5B0B" w:rsidP="00C4645A">
      <w:pPr>
        <w:keepNext/>
        <w:rPr>
          <w:i/>
        </w:rPr>
      </w:pPr>
      <w:r w:rsidRPr="00FB5B5F">
        <w:rPr>
          <w:i/>
        </w:rPr>
        <w:t>Objectives:</w:t>
      </w:r>
    </w:p>
    <w:p w14:paraId="078246BF" w14:textId="77777777" w:rsidR="00EE5B0B" w:rsidRDefault="00EE5B0B" w:rsidP="00C4645A">
      <w:pPr>
        <w:pStyle w:val="ListParagraph"/>
        <w:keepNext/>
        <w:numPr>
          <w:ilvl w:val="0"/>
          <w:numId w:val="1"/>
        </w:numPr>
        <w:spacing w:after="160" w:line="259" w:lineRule="auto"/>
      </w:pPr>
      <w:r>
        <w:t>Describe the overall process of drug development.</w:t>
      </w:r>
    </w:p>
    <w:p w14:paraId="2BE0B9F8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the role of virtual screening in drug discovery and development.</w:t>
      </w:r>
    </w:p>
    <w:p w14:paraId="674B3BDA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Describe the differences between structure-based and ligand-based drug discovery approaches.</w:t>
      </w:r>
    </w:p>
    <w:p w14:paraId="4C441574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6AF7D542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Perform a ligand-based virtual screening against the PubChem Compound database.</w:t>
      </w:r>
    </w:p>
    <w:p w14:paraId="40BD482D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Perform a molecular docking experiment.</w:t>
      </w:r>
    </w:p>
    <w:p w14:paraId="3886C249" w14:textId="77777777" w:rsidR="00EE5B0B" w:rsidRPr="00FB5B5F" w:rsidRDefault="00EE5B0B" w:rsidP="00EE5B0B">
      <w:pPr>
        <w:rPr>
          <w:i/>
        </w:rPr>
      </w:pPr>
      <w:r>
        <w:rPr>
          <w:i/>
        </w:rPr>
        <w:t>Materials:</w:t>
      </w:r>
    </w:p>
    <w:p w14:paraId="24D83F7D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The existing materials available on Libertexts will be used:</w:t>
      </w:r>
    </w:p>
    <w:p w14:paraId="17087781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</w:pPr>
      <w:hyperlink r:id="rId22" w:history="1">
        <w:r w:rsidR="00EE5B0B" w:rsidRPr="005D342B">
          <w:rPr>
            <w:rStyle w:val="Hyperlink"/>
          </w:rPr>
          <w:t>https://chem.libretexts.org/Courses/Intercollegiate_Courses/Cheminformatics/07%3A__Computer-Aided_Drug_Discovery_and_Design</w:t>
        </w:r>
      </w:hyperlink>
    </w:p>
    <w:p w14:paraId="3ADD4237" w14:textId="77777777" w:rsidR="00EE5B0B" w:rsidRDefault="00EE5B0B" w:rsidP="00EE5B0B">
      <w:pPr>
        <w:spacing w:after="160" w:line="259" w:lineRule="auto"/>
      </w:pPr>
    </w:p>
    <w:p w14:paraId="55421437" w14:textId="77777777" w:rsidR="00EE5B0B" w:rsidRPr="00FB5B5F" w:rsidRDefault="00EE5B0B" w:rsidP="00EE5B0B">
      <w:pPr>
        <w:rPr>
          <w:b/>
        </w:rPr>
      </w:pPr>
      <w:r>
        <w:rPr>
          <w:b/>
        </w:rPr>
        <w:t>Unit 10:</w:t>
      </w:r>
      <w:r w:rsidRPr="00FB5B5F">
        <w:rPr>
          <w:b/>
        </w:rPr>
        <w:t xml:space="preserve"> </w:t>
      </w:r>
      <w:r>
        <w:rPr>
          <w:b/>
        </w:rPr>
        <w:t>SQL with python</w:t>
      </w:r>
    </w:p>
    <w:p w14:paraId="4D61A236" w14:textId="77777777" w:rsidR="00C4645A" w:rsidRDefault="00C4645A" w:rsidP="00EE5B0B">
      <w:pPr>
        <w:rPr>
          <w:i/>
        </w:rPr>
      </w:pPr>
    </w:p>
    <w:p w14:paraId="630E72D2" w14:textId="08234D85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3C57D142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Describe basic terminologies related to databases.</w:t>
      </w:r>
    </w:p>
    <w:p w14:paraId="1003AB32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Understand the basic syntax of the Structured Query Language (SQL)</w:t>
      </w:r>
    </w:p>
    <w:p w14:paraId="77CB44F3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4C21096D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Build a chemical database using SQLite (</w:t>
      </w:r>
      <w:hyperlink r:id="rId23" w:history="1">
        <w:r w:rsidRPr="005D342B">
          <w:rPr>
            <w:rStyle w:val="Hyperlink"/>
          </w:rPr>
          <w:t>https://www.sqlite.org/</w:t>
        </w:r>
      </w:hyperlink>
      <w:r>
        <w:t xml:space="preserve">). </w:t>
      </w:r>
    </w:p>
    <w:p w14:paraId="2A736AD9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Access the database using SQL queries.</w:t>
      </w:r>
    </w:p>
    <w:p w14:paraId="28D6CEEA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Write a python script that access the database using SQL queries.</w:t>
      </w:r>
    </w:p>
    <w:p w14:paraId="53CCB6CE" w14:textId="77777777" w:rsidR="00EE5B0B" w:rsidRPr="00FB5B5F" w:rsidRDefault="00EE5B0B" w:rsidP="00EE5B0B">
      <w:pPr>
        <w:rPr>
          <w:i/>
        </w:rPr>
      </w:pPr>
      <w:r>
        <w:rPr>
          <w:i/>
        </w:rPr>
        <w:t>Materials:</w:t>
      </w:r>
    </w:p>
    <w:p w14:paraId="6F8DE7D5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New materials will be created from scratch</w:t>
      </w:r>
    </w:p>
    <w:p w14:paraId="3203BEE8" w14:textId="77777777" w:rsidR="00EE5B0B" w:rsidRDefault="00EE5B0B" w:rsidP="00EE5B0B">
      <w:pPr>
        <w:spacing w:after="160" w:line="259" w:lineRule="auto"/>
      </w:pPr>
    </w:p>
    <w:p w14:paraId="54BF8CBE" w14:textId="77777777" w:rsidR="00EE5B0B" w:rsidRPr="00FB5B5F" w:rsidRDefault="00EE5B0B" w:rsidP="00EE5B0B">
      <w:pPr>
        <w:rPr>
          <w:b/>
        </w:rPr>
      </w:pPr>
      <w:r>
        <w:rPr>
          <w:b/>
        </w:rPr>
        <w:t>Unit 11:</w:t>
      </w:r>
      <w:r w:rsidRPr="00FB5B5F">
        <w:rPr>
          <w:b/>
        </w:rPr>
        <w:t xml:space="preserve"> </w:t>
      </w:r>
      <w:r>
        <w:rPr>
          <w:b/>
        </w:rPr>
        <w:t>Linked Open Data and Knowledge Graph</w:t>
      </w:r>
    </w:p>
    <w:p w14:paraId="53873348" w14:textId="77777777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04C73E55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s how knowledge can be encoded in a machine-readable format using the resource description framework (RDF).</w:t>
      </w:r>
    </w:p>
    <w:p w14:paraId="6AAEE8F1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Understand the basic syntax of the </w:t>
      </w:r>
      <w:r w:rsidRPr="0094178D">
        <w:t>SPARQL Protocol and RDF Query Language</w:t>
      </w:r>
      <w:r>
        <w:t>.</w:t>
      </w:r>
    </w:p>
    <w:p w14:paraId="532B49E1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3EBE1EE5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Access PubChemRDF data using the PubChemRDF REST-ful interface (</w:t>
      </w:r>
      <w:r w:rsidRPr="0094178D">
        <w:t>https://pubchem.ncbi.nlm.nih.gov/docs/rdf#section=4-RESTful-Interface</w:t>
      </w:r>
      <w:r>
        <w:t>).</w:t>
      </w:r>
    </w:p>
    <w:p w14:paraId="1EB40F16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Access a pre-built virtuoso database containing PubChemRDF data using SPARQL queries.</w:t>
      </w:r>
    </w:p>
    <w:p w14:paraId="7CB374F0" w14:textId="77777777" w:rsidR="00EE5B0B" w:rsidRPr="00FB5B5F" w:rsidRDefault="00EE5B0B" w:rsidP="00EE5B0B">
      <w:pPr>
        <w:rPr>
          <w:i/>
        </w:rPr>
      </w:pPr>
      <w:r>
        <w:rPr>
          <w:i/>
        </w:rPr>
        <w:t>Materials:</w:t>
      </w:r>
    </w:p>
    <w:p w14:paraId="0B9A1300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New materials will be created.</w:t>
      </w:r>
    </w:p>
    <w:p w14:paraId="30D7AB90" w14:textId="77777777" w:rsidR="00EE5B0B" w:rsidRDefault="00EE5B0B" w:rsidP="00EE5B0B">
      <w:pPr>
        <w:spacing w:after="160" w:line="259" w:lineRule="auto"/>
      </w:pPr>
    </w:p>
    <w:p w14:paraId="5CDD6E81" w14:textId="77777777" w:rsidR="00EE5B0B" w:rsidRPr="00FB5B5F" w:rsidRDefault="00EE5B0B" w:rsidP="00EE5B0B">
      <w:pPr>
        <w:rPr>
          <w:b/>
        </w:rPr>
      </w:pPr>
      <w:r>
        <w:rPr>
          <w:b/>
        </w:rPr>
        <w:lastRenderedPageBreak/>
        <w:t>Unit 12:</w:t>
      </w:r>
      <w:r w:rsidRPr="00FB5B5F">
        <w:rPr>
          <w:b/>
        </w:rPr>
        <w:t xml:space="preserve"> </w:t>
      </w:r>
      <w:r>
        <w:rPr>
          <w:b/>
        </w:rPr>
        <w:t>Artificial Intelligence 1: Unsupervised Machine Learning</w:t>
      </w:r>
    </w:p>
    <w:p w14:paraId="35E537BC" w14:textId="77777777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3597FE37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what artificial intelligence, machine learning, and deep learning are:</w:t>
      </w:r>
    </w:p>
    <w:p w14:paraId="2300526F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Describe the differences between unsupervised and supervised machine learning.</w:t>
      </w:r>
    </w:p>
    <w:p w14:paraId="5E67269E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what chemical structure clustering is.</w:t>
      </w:r>
    </w:p>
    <w:p w14:paraId="36416160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054181E3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Perform a chemical structure clustering of a set of molecules using KNIME as well as a python script.</w:t>
      </w:r>
    </w:p>
    <w:p w14:paraId="3D20850E" w14:textId="77777777" w:rsidR="00EE5B0B" w:rsidRPr="00FB5B5F" w:rsidRDefault="00EE5B0B" w:rsidP="00EE5B0B">
      <w:pPr>
        <w:rPr>
          <w:i/>
        </w:rPr>
      </w:pPr>
      <w:r>
        <w:rPr>
          <w:i/>
        </w:rPr>
        <w:t>Materials:</w:t>
      </w:r>
    </w:p>
    <w:p w14:paraId="239D4EA4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An extended version of the existing material will be created:</w:t>
      </w:r>
    </w:p>
    <w:p w14:paraId="64DEBA46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</w:pPr>
      <w:hyperlink r:id="rId24" w:history="1">
        <w:r w:rsidR="00EE5B0B" w:rsidRPr="005D342B">
          <w:rPr>
            <w:rStyle w:val="Hyperlink"/>
          </w:rPr>
          <w:t>https://chem.libretexts.org/Courses/Intercollegiate_Courses/Cheminformatics/08%3A_Machine-learning_Basics/8.01%3A_Machine_Learning_Basics</w:t>
        </w:r>
      </w:hyperlink>
    </w:p>
    <w:p w14:paraId="4F9D0152" w14:textId="77777777" w:rsidR="00EE5B0B" w:rsidRDefault="00EE5B0B" w:rsidP="00EE5B0B">
      <w:pPr>
        <w:spacing w:after="160" w:line="259" w:lineRule="auto"/>
      </w:pPr>
    </w:p>
    <w:p w14:paraId="55488439" w14:textId="77777777" w:rsidR="00EE5B0B" w:rsidRPr="00FB5B5F" w:rsidRDefault="00EE5B0B" w:rsidP="00EE5B0B">
      <w:pPr>
        <w:rPr>
          <w:b/>
        </w:rPr>
      </w:pPr>
      <w:r>
        <w:rPr>
          <w:b/>
        </w:rPr>
        <w:t>Unit 13:</w:t>
      </w:r>
      <w:r w:rsidRPr="00FB5B5F">
        <w:rPr>
          <w:b/>
        </w:rPr>
        <w:t xml:space="preserve"> </w:t>
      </w:r>
      <w:r>
        <w:rPr>
          <w:b/>
        </w:rPr>
        <w:t>Artificial Intelligence 2: Supervised Machine Learning</w:t>
      </w:r>
    </w:p>
    <w:p w14:paraId="5A056BF4" w14:textId="77777777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1D0B430A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what supervised learning is.</w:t>
      </w:r>
    </w:p>
    <w:p w14:paraId="5417907A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commonly used supervised learning algorithms.</w:t>
      </w:r>
    </w:p>
    <w:p w14:paraId="270E7ADA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the limitations of supervised learning approach.</w:t>
      </w:r>
    </w:p>
    <w:p w14:paraId="718BD190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1BF36F62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Build a bioactivity prediction model from PubChem’s bioactivity data, using KNIME as well as a python script.</w:t>
      </w:r>
    </w:p>
    <w:p w14:paraId="6504D5FF" w14:textId="77777777" w:rsidR="00EE5B0B" w:rsidRPr="00FB5B5F" w:rsidRDefault="00EE5B0B" w:rsidP="00EE5B0B">
      <w:pPr>
        <w:rPr>
          <w:i/>
        </w:rPr>
      </w:pPr>
      <w:r>
        <w:rPr>
          <w:i/>
        </w:rPr>
        <w:t>Materials:</w:t>
      </w:r>
    </w:p>
    <w:p w14:paraId="059277D9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An extended version of the existing material will be created:</w:t>
      </w:r>
    </w:p>
    <w:p w14:paraId="5F0C7BFF" w14:textId="77777777" w:rsidR="00EE5B0B" w:rsidRDefault="00187F6F" w:rsidP="00EE5B0B">
      <w:pPr>
        <w:pStyle w:val="ListParagraph"/>
        <w:numPr>
          <w:ilvl w:val="1"/>
          <w:numId w:val="2"/>
        </w:numPr>
        <w:spacing w:after="160" w:line="259" w:lineRule="auto"/>
      </w:pPr>
      <w:hyperlink r:id="rId25" w:history="1">
        <w:r w:rsidR="00EE5B0B" w:rsidRPr="005D342B">
          <w:rPr>
            <w:rStyle w:val="Hyperlink"/>
          </w:rPr>
          <w:t>https://chem.libretexts.org/Courses/Intercollegiate_Courses/Cheminformatics/08%3A_Machine-learning_Basics/8.01%3A_Machine_Learning_Basics</w:t>
        </w:r>
      </w:hyperlink>
    </w:p>
    <w:p w14:paraId="7CFDE05E" w14:textId="77777777" w:rsidR="00EE5B0B" w:rsidRDefault="00EE5B0B" w:rsidP="00EE5B0B">
      <w:pPr>
        <w:spacing w:after="160" w:line="259" w:lineRule="auto"/>
      </w:pPr>
    </w:p>
    <w:p w14:paraId="32956438" w14:textId="77777777" w:rsidR="00EE5B0B" w:rsidRPr="00FB5B5F" w:rsidRDefault="00EE5B0B" w:rsidP="00EE5B0B">
      <w:pPr>
        <w:rPr>
          <w:b/>
        </w:rPr>
      </w:pPr>
      <w:r>
        <w:rPr>
          <w:b/>
        </w:rPr>
        <w:t>Unit 14:</w:t>
      </w:r>
      <w:r w:rsidRPr="00FB5B5F">
        <w:rPr>
          <w:b/>
        </w:rPr>
        <w:t xml:space="preserve"> </w:t>
      </w:r>
      <w:r>
        <w:rPr>
          <w:b/>
        </w:rPr>
        <w:t>Artificial Intelligence 3: Generative AI and Large Language Models</w:t>
      </w:r>
    </w:p>
    <w:p w14:paraId="28328BBE" w14:textId="77777777" w:rsidR="00EE5B0B" w:rsidRPr="00FB5B5F" w:rsidRDefault="00EE5B0B" w:rsidP="00EE5B0B">
      <w:pPr>
        <w:rPr>
          <w:i/>
        </w:rPr>
      </w:pPr>
      <w:r w:rsidRPr="00FB5B5F">
        <w:rPr>
          <w:i/>
        </w:rPr>
        <w:t>Objectives:</w:t>
      </w:r>
    </w:p>
    <w:p w14:paraId="3627B1DE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what generative AI and large language models (LLMs) are.</w:t>
      </w:r>
    </w:p>
    <w:p w14:paraId="2BDF742E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what prompt engineering is.</w:t>
      </w:r>
    </w:p>
    <w:p w14:paraId="3678DD15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Explain the limitations of large language models.</w:t>
      </w:r>
    </w:p>
    <w:p w14:paraId="55C63656" w14:textId="77777777" w:rsidR="00EE5B0B" w:rsidRDefault="00EE5B0B" w:rsidP="00EE5B0B">
      <w:pPr>
        <w:pStyle w:val="ListParagraph"/>
        <w:numPr>
          <w:ilvl w:val="0"/>
          <w:numId w:val="1"/>
        </w:numPr>
        <w:spacing w:after="160" w:line="259" w:lineRule="auto"/>
      </w:pPr>
      <w:r>
        <w:t>Review the applications of generative AID and LLMs in chemistry.</w:t>
      </w:r>
    </w:p>
    <w:p w14:paraId="301F5490" w14:textId="77777777" w:rsidR="00EE5B0B" w:rsidRPr="00FB5B5F" w:rsidRDefault="00EE5B0B" w:rsidP="00EE5B0B">
      <w:pPr>
        <w:rPr>
          <w:i/>
        </w:rPr>
      </w:pPr>
      <w:r>
        <w:rPr>
          <w:i/>
        </w:rPr>
        <w:t>Activities:</w:t>
      </w:r>
    </w:p>
    <w:p w14:paraId="3CFBF18D" w14:textId="77777777" w:rsidR="00EE5B0B" w:rsidRDefault="00EE5B0B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To be determined, based on the availability of computational resources suitable for LLMs.</w:t>
      </w:r>
    </w:p>
    <w:p w14:paraId="406EE870" w14:textId="20A8FF0F" w:rsidR="00C4645A" w:rsidRDefault="00C4645A" w:rsidP="00EE5B0B">
      <w:pPr>
        <w:pStyle w:val="ListParagraph"/>
        <w:numPr>
          <w:ilvl w:val="0"/>
          <w:numId w:val="2"/>
        </w:numPr>
        <w:spacing w:after="160" w:line="259" w:lineRule="auto"/>
      </w:pPr>
      <w:r>
        <w:t>This is the last unit of the course, likely before the final exam. A brief review of all topics covered during the course is highly recommended.</w:t>
      </w:r>
    </w:p>
    <w:p w14:paraId="286E94E0" w14:textId="77777777" w:rsidR="00EE5B0B" w:rsidRDefault="00EE5B0B" w:rsidP="00EE5B0B">
      <w:pPr>
        <w:spacing w:after="160" w:line="259" w:lineRule="auto"/>
      </w:pPr>
    </w:p>
    <w:p w14:paraId="091566C8" w14:textId="77777777" w:rsidR="00542AB6" w:rsidRDefault="00542AB6"/>
    <w:sectPr w:rsidR="00542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548BB"/>
    <w:multiLevelType w:val="hybridMultilevel"/>
    <w:tmpl w:val="E9C4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3686D"/>
    <w:multiLevelType w:val="hybridMultilevel"/>
    <w:tmpl w:val="75583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9513B"/>
    <w:multiLevelType w:val="hybridMultilevel"/>
    <w:tmpl w:val="1D8C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38358">
    <w:abstractNumId w:val="0"/>
  </w:num>
  <w:num w:numId="2" w16cid:durableId="1974797562">
    <w:abstractNumId w:val="1"/>
  </w:num>
  <w:num w:numId="3" w16cid:durableId="70156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NzM2NzIzswSyDZV0lIJTi4sz8/NACoxrAdNvuiYsAAAA"/>
  </w:docVars>
  <w:rsids>
    <w:rsidRoot w:val="00EE5B0B"/>
    <w:rsid w:val="00187F6F"/>
    <w:rsid w:val="00332AE3"/>
    <w:rsid w:val="00542AB6"/>
    <w:rsid w:val="00C4645A"/>
    <w:rsid w:val="00CA2813"/>
    <w:rsid w:val="00EE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58C93"/>
  <w15:chartTrackingRefBased/>
  <w15:docId w15:val="{C5B9EDC8-3917-4B41-BD43-33D0442CC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B0B"/>
    <w:pPr>
      <w:spacing w:after="0" w:line="240" w:lineRule="auto"/>
    </w:pPr>
    <w:rPr>
      <w:rFonts w:ascii="Arial" w:eastAsia="Times New Roman" w:hAnsi="Arial" w:cs="Arial"/>
      <w:kern w:val="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B0B"/>
    <w:pPr>
      <w:ind w:left="720"/>
      <w:contextualSpacing/>
    </w:pPr>
  </w:style>
  <w:style w:type="character" w:styleId="Hyperlink">
    <w:name w:val="Hyperlink"/>
    <w:rsid w:val="00EE5B0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6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em.libretexts.org/Courses/Intercollegiate_Courses/Cheminformatics/01%3A_Introduction/1.02%3A_Brief_History_of_Cheminformatics" TargetMode="External"/><Relationship Id="rId13" Type="http://schemas.openxmlformats.org/officeDocument/2006/relationships/hyperlink" Target="https://chem.libretexts.org/Courses/University_of_Arkansas_Little_Rock/ChemInformatics_(2017)%3A_Chem_4399_5399/2.1%3A_Chemical_Representations_on_Computer_Part_I" TargetMode="External"/><Relationship Id="rId18" Type="http://schemas.openxmlformats.org/officeDocument/2006/relationships/hyperlink" Target="https://www.tableau.com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chem.libretexts.org/Courses/Intercollegiate_Courses/Cheminformatics/06%3A_Molecular_Similarity" TargetMode="External"/><Relationship Id="rId7" Type="http://schemas.openxmlformats.org/officeDocument/2006/relationships/hyperlink" Target="https://chem.libretexts.org/Courses/Intercollegiate_Courses/Cheminformatics/01%3A_Introduction/1.01%3A_Introduction" TargetMode="External"/><Relationship Id="rId12" Type="http://schemas.openxmlformats.org/officeDocument/2006/relationships/hyperlink" Target="https://chem.libretexts.org/Courses/Intercollegiate_Courses/Cheminformatics/03%3A_Database_Resources_in_Cheminformatics" TargetMode="External"/><Relationship Id="rId17" Type="http://schemas.openxmlformats.org/officeDocument/2006/relationships/hyperlink" Target="https://chem.libretexts.org/Courses/Intercollegiate_Courses/Cheminformatics/04%3A_Searching_Databases_for_Chemical_Information" TargetMode="External"/><Relationship Id="rId25" Type="http://schemas.openxmlformats.org/officeDocument/2006/relationships/hyperlink" Target="https://chem.libretexts.org/Courses/Intercollegiate_Courses/Cheminformatics/08%3A_Machine-learning_Basics/8.01%3A_Machine_Learning_Basics" TargetMode="External"/><Relationship Id="rId2" Type="http://schemas.openxmlformats.org/officeDocument/2006/relationships/styles" Target="styles.xml"/><Relationship Id="rId16" Type="http://schemas.openxmlformats.org/officeDocument/2006/relationships/hyperlink" Target="https://chem.libretexts.org/Courses/Intercollegiate_Courses/Cheminformatics/02%3A_Representing_Small_Molecules_on_Computers" TargetMode="External"/><Relationship Id="rId20" Type="http://schemas.openxmlformats.org/officeDocument/2006/relationships/hyperlink" Target="https://chem.libretexts.org/Courses/Intercollegiate_Courses/Cheminformatics/05%3A_5._Quantitative_Structure_Property_Relationship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hem.libretexts.org/Courses/University_of_Arkansas_Little_Rock/ChemInformatics_(2017)%3A_Chem_4399_5399/1.1%3A_Introduction_to_Cheminformatics" TargetMode="External"/><Relationship Id="rId11" Type="http://schemas.openxmlformats.org/officeDocument/2006/relationships/hyperlink" Target="https://chem.libretexts.org/Courses/University_of_Arkansas_Little_Rock/ChemInformatics_(2017)%3A_Chem_4399_5399/4%3A_Understanding_Public_Chemical_Databases" TargetMode="External"/><Relationship Id="rId24" Type="http://schemas.openxmlformats.org/officeDocument/2006/relationships/hyperlink" Target="https://chem.libretexts.org/Courses/Intercollegiate_Courses/Cheminformatics/08%3A_Machine-learning_Basics/8.01%3A_Machine_Learning_Basics" TargetMode="External"/><Relationship Id="rId5" Type="http://schemas.openxmlformats.org/officeDocument/2006/relationships/hyperlink" Target="https://www.nlm.nih.gov/oet/ed/pubchem/tutorial/index.html" TargetMode="External"/><Relationship Id="rId15" Type="http://schemas.openxmlformats.org/officeDocument/2006/relationships/hyperlink" Target="https://chem.libretexts.org/Courses/University_of_Arkansas_Little_Rock/ChemInformatics_(2017)%3A_Chem_4399_5399/2.3%3A_Chemical_Representations_on_Computer%3A_Part_III" TargetMode="External"/><Relationship Id="rId23" Type="http://schemas.openxmlformats.org/officeDocument/2006/relationships/hyperlink" Target="https://www.sqlite.org/" TargetMode="External"/><Relationship Id="rId10" Type="http://schemas.openxmlformats.org/officeDocument/2006/relationships/hyperlink" Target="https://doi.org/10.1002/cpz1.217" TargetMode="External"/><Relationship Id="rId19" Type="http://schemas.openxmlformats.org/officeDocument/2006/relationships/hyperlink" Target="https://public.tableau.com/app/discov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em.libretexts.org/Courses/Intercollegiate_Courses/Cheminformatics/01%3A_Introduction/1.03%3A_Introduction_to_Data_and_Databases" TargetMode="External"/><Relationship Id="rId14" Type="http://schemas.openxmlformats.org/officeDocument/2006/relationships/hyperlink" Target="https://chem.libretexts.org/Courses/University_of_Arkansas_Little_Rock/ChemInformatics_(2017)%3A_Chem_4399_5399/2.2%3A_Chemical_Representations_on_Computer%3A_Part_II" TargetMode="External"/><Relationship Id="rId22" Type="http://schemas.openxmlformats.org/officeDocument/2006/relationships/hyperlink" Target="https://chem.libretexts.org/Courses/Intercollegiate_Courses/Cheminformatics/07%3A__Computer-Aided_Drug_Discovery_and_Design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6</Pages>
  <Words>1997</Words>
  <Characters>11387</Characters>
  <Application>Microsoft Office Word</Application>
  <DocSecurity>0</DocSecurity>
  <Lines>94</Lines>
  <Paragraphs>26</Paragraphs>
  <ScaleCrop>false</ScaleCrop>
  <Company/>
  <LinksUpToDate>false</LinksUpToDate>
  <CharactersWithSpaces>1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Sunghwan (NIH/NLM/NCBI) [E]</dc:creator>
  <cp:keywords/>
  <dc:description/>
  <cp:lastModifiedBy>Kim, Sunghwan (NIH/NLM/NCBI) [E]</cp:lastModifiedBy>
  <cp:revision>4</cp:revision>
  <dcterms:created xsi:type="dcterms:W3CDTF">2025-02-12T23:26:00Z</dcterms:created>
  <dcterms:modified xsi:type="dcterms:W3CDTF">2025-02-13T02:18:00Z</dcterms:modified>
</cp:coreProperties>
</file>